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FC341" w14:textId="227A4C4F" w:rsidR="00AC62D6" w:rsidRDefault="00AC62D6" w:rsidP="00AC62D6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5.3.2</w:t>
      </w:r>
    </w:p>
    <w:p w14:paraId="561F8B0D" w14:textId="74463455" w:rsidR="00263E97" w:rsidRDefault="00D07D23" w:rsidP="00D07D23">
      <w:pPr>
        <w:pStyle w:val="ListParagraph"/>
        <w:numPr>
          <w:ilvl w:val="0"/>
          <w:numId w:val="1"/>
        </w:numPr>
        <w:rPr>
          <w:lang w:val="en-US"/>
        </w:rPr>
      </w:pPr>
      <w:r w:rsidRPr="00D07D23">
        <w:rPr>
          <w:noProof/>
          <w:lang w:val="en-US"/>
        </w:rPr>
        <w:drawing>
          <wp:inline distT="0" distB="0" distL="0" distR="0" wp14:anchorId="175BD9CC" wp14:editId="39BF2048">
            <wp:extent cx="533400" cy="4476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29A56" w14:textId="6DE449A3" w:rsidR="00D07D23" w:rsidRDefault="00D07D23" w:rsidP="00D07D23">
      <w:pPr>
        <w:pStyle w:val="ListParagraph"/>
        <w:numPr>
          <w:ilvl w:val="0"/>
          <w:numId w:val="1"/>
        </w:numPr>
        <w:rPr>
          <w:lang w:val="en-US"/>
        </w:rPr>
      </w:pPr>
      <w:r w:rsidRPr="00D07D23">
        <w:rPr>
          <w:noProof/>
          <w:lang w:val="en-US"/>
        </w:rPr>
        <w:drawing>
          <wp:inline distT="0" distB="0" distL="0" distR="0" wp14:anchorId="0325C739" wp14:editId="5B58849C">
            <wp:extent cx="1000125" cy="4572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9D172" w14:textId="44006691" w:rsidR="00D07D23" w:rsidRDefault="00D07D23" w:rsidP="00D07D23">
      <w:pPr>
        <w:pStyle w:val="ListParagraph"/>
        <w:numPr>
          <w:ilvl w:val="0"/>
          <w:numId w:val="1"/>
        </w:numPr>
        <w:rPr>
          <w:lang w:val="en-US"/>
        </w:rPr>
      </w:pPr>
      <w:r w:rsidRPr="00D07D23">
        <w:rPr>
          <w:noProof/>
          <w:lang w:val="en-US"/>
        </w:rPr>
        <w:drawing>
          <wp:inline distT="0" distB="0" distL="0" distR="0" wp14:anchorId="0E8D749E" wp14:editId="63BF7BE2">
            <wp:extent cx="1362075" cy="51435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B9DDE" w14:textId="335105F1" w:rsidR="00D07D23" w:rsidRDefault="001637AD" w:rsidP="001637AD">
      <w:pPr>
        <w:pStyle w:val="ListParagraph"/>
        <w:numPr>
          <w:ilvl w:val="0"/>
          <w:numId w:val="1"/>
        </w:numPr>
        <w:rPr>
          <w:lang w:val="en-US"/>
        </w:rPr>
      </w:pPr>
      <w:r w:rsidRPr="001637AD">
        <w:rPr>
          <w:noProof/>
          <w:lang w:val="en-US"/>
        </w:rPr>
        <w:drawing>
          <wp:inline distT="0" distB="0" distL="0" distR="0" wp14:anchorId="08B9CCCF" wp14:editId="5AF2E53C">
            <wp:extent cx="571500" cy="3619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D023" w14:textId="656CB5E2" w:rsidR="00CE248E" w:rsidRDefault="00587DBA" w:rsidP="00587DBA">
      <w:pPr>
        <w:pStyle w:val="ListParagraph"/>
        <w:numPr>
          <w:ilvl w:val="0"/>
          <w:numId w:val="1"/>
        </w:numPr>
        <w:rPr>
          <w:lang w:val="en-US"/>
        </w:rPr>
      </w:pPr>
      <w:r w:rsidRPr="00587DBA">
        <w:rPr>
          <w:noProof/>
          <w:lang w:val="en-US"/>
        </w:rPr>
        <w:drawing>
          <wp:inline distT="0" distB="0" distL="0" distR="0" wp14:anchorId="6354D60B" wp14:editId="48A444CE">
            <wp:extent cx="1971675" cy="63817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A8CB9" w14:textId="4DD47D20" w:rsidR="00CC2179" w:rsidRDefault="00CC2179" w:rsidP="00CC2179">
      <w:pPr>
        <w:pStyle w:val="ListParagraph"/>
        <w:numPr>
          <w:ilvl w:val="0"/>
          <w:numId w:val="1"/>
        </w:numPr>
        <w:rPr>
          <w:lang w:val="en-US"/>
        </w:rPr>
      </w:pPr>
      <w:r w:rsidRPr="00CC2179">
        <w:rPr>
          <w:noProof/>
          <w:lang w:val="en-US"/>
        </w:rPr>
        <w:drawing>
          <wp:inline distT="0" distB="0" distL="0" distR="0" wp14:anchorId="4BC5067D" wp14:editId="6096C1C0">
            <wp:extent cx="1428750" cy="5334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11667" w14:textId="48CE2DE4" w:rsidR="00722767" w:rsidRDefault="00722767" w:rsidP="00722767">
      <w:pPr>
        <w:pStyle w:val="ListParagraph"/>
        <w:numPr>
          <w:ilvl w:val="0"/>
          <w:numId w:val="1"/>
        </w:numPr>
        <w:rPr>
          <w:lang w:val="en-US"/>
        </w:rPr>
      </w:pPr>
      <w:r w:rsidRPr="00722767">
        <w:rPr>
          <w:noProof/>
          <w:lang w:val="en-US"/>
        </w:rPr>
        <w:drawing>
          <wp:inline distT="0" distB="0" distL="0" distR="0" wp14:anchorId="4428B72D" wp14:editId="6908094B">
            <wp:extent cx="866775" cy="4095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370B3" w14:textId="77777777" w:rsidR="00AC62D6" w:rsidRPr="00AC62D6" w:rsidRDefault="00AC62D6" w:rsidP="00AC62D6">
      <w:pPr>
        <w:rPr>
          <w:lang w:val="en-US"/>
        </w:rPr>
      </w:pPr>
    </w:p>
    <w:sectPr w:rsidR="00AC62D6" w:rsidRPr="00AC62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BC025A"/>
    <w:multiLevelType w:val="hybridMultilevel"/>
    <w:tmpl w:val="A52AE9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MLMwNjAyMDazMDJV0lEKTi0uzszPAykwrAUAnUA4jCwAAAA="/>
  </w:docVars>
  <w:rsids>
    <w:rsidRoot w:val="00263E97"/>
    <w:rsid w:val="001637AD"/>
    <w:rsid w:val="00263E97"/>
    <w:rsid w:val="00587DBA"/>
    <w:rsid w:val="00722767"/>
    <w:rsid w:val="0084591B"/>
    <w:rsid w:val="00AC62D6"/>
    <w:rsid w:val="00CC2179"/>
    <w:rsid w:val="00CE248E"/>
    <w:rsid w:val="00D0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33013"/>
  <w15:chartTrackingRefBased/>
  <w15:docId w15:val="{4C0E4F85-ED97-485A-B8F2-7FF2B0048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D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D2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2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0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4T18:47:00Z</dcterms:created>
  <dcterms:modified xsi:type="dcterms:W3CDTF">2020-10-10T13:02:00Z</dcterms:modified>
</cp:coreProperties>
</file>